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C92A9B" w14:textId="77777777" w:rsidR="008F32C8" w:rsidRDefault="008F32C8" w:rsidP="00E9771E">
      <w:pPr>
        <w:pStyle w:val="NoSpacing"/>
      </w:pPr>
      <w:r w:rsidRPr="008F32C8">
        <w:drawing>
          <wp:inline distT="0" distB="0" distL="0" distR="0" wp14:anchorId="78671539" wp14:editId="25A63667">
            <wp:extent cx="4006601" cy="3825765"/>
            <wp:effectExtent l="19050" t="19050" r="13335" b="22860"/>
            <wp:docPr id="16391" name="Picture 10" descr="lat &amp; long workshee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1" name="Picture 10" descr="lat &amp; long worksheet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742" t="16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0331" cy="3857972"/>
                    </a:xfrm>
                    <a:prstGeom prst="rect">
                      <a:avLst/>
                    </a:prstGeom>
                    <a:noFill/>
                    <a:ln w="9525" algn="ctr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xtLst/>
                  </pic:spPr>
                </pic:pic>
              </a:graphicData>
            </a:graphic>
          </wp:inline>
        </w:drawing>
      </w:r>
    </w:p>
    <w:p w14:paraId="33744750" w14:textId="77777777" w:rsidR="008F32C8" w:rsidRDefault="008F32C8">
      <w:r>
        <w:t>HAVE YOU LOST YOUR MOJO?</w:t>
      </w:r>
    </w:p>
    <w:p w14:paraId="0EE09B16" w14:textId="77777777" w:rsidR="008F32C8" w:rsidRDefault="008F32C8"/>
    <w:p w14:paraId="59AA585B" w14:textId="77777777" w:rsidR="008F32C8" w:rsidRDefault="008F32C8">
      <w:r>
        <w:t>DO YOU REMEMBER HOW TO IDENTIFY ABSOLUTE LOCATION USING LONGITUDE AND LATITUDE?</w:t>
      </w:r>
    </w:p>
    <w:p w14:paraId="770C9231" w14:textId="77777777" w:rsidR="008F32C8" w:rsidRDefault="008F32C8"/>
    <w:p w14:paraId="38515AA9" w14:textId="77777777" w:rsidR="008F32C8" w:rsidRDefault="008F32C8">
      <w:r>
        <w:t>LOOK AT THE ANSWER TO #1 FOR A REMINDER AND TRY THE REST YOURSELF</w:t>
      </w:r>
    </w:p>
    <w:p w14:paraId="7C63F348" w14:textId="77777777" w:rsidR="00BE3506" w:rsidRDefault="00BE3506">
      <w:bookmarkStart w:id="0" w:name="_GoBack"/>
      <w:bookmarkEnd w:id="0"/>
    </w:p>
    <w:p w14:paraId="240FDEC9" w14:textId="77777777" w:rsidR="008F32C8" w:rsidRDefault="008F32C8">
      <w:r>
        <w:lastRenderedPageBreak/>
        <w:t xml:space="preserve">1. </w:t>
      </w:r>
      <w:r w:rsidRPr="008F32C8">
        <w:rPr>
          <w:b/>
          <w:bCs/>
          <w:sz w:val="32"/>
          <w:szCs w:val="32"/>
          <w:u w:val="single"/>
        </w:rPr>
        <w:t>30*N     15*W</w:t>
      </w:r>
    </w:p>
    <w:p w14:paraId="0FE2933F" w14:textId="77777777" w:rsidR="008F32C8" w:rsidRDefault="008F32C8"/>
    <w:p w14:paraId="0237A3A5" w14:textId="77777777" w:rsidR="008F32C8" w:rsidRDefault="008F32C8">
      <w:r>
        <w:t xml:space="preserve">2. </w:t>
      </w:r>
      <w:r>
        <w:t>__________________________________________</w:t>
      </w:r>
    </w:p>
    <w:p w14:paraId="2B8D968F" w14:textId="77777777" w:rsidR="008F32C8" w:rsidRDefault="008F32C8"/>
    <w:p w14:paraId="71D5A678" w14:textId="77777777" w:rsidR="008F32C8" w:rsidRDefault="008F32C8">
      <w:r>
        <w:t xml:space="preserve">3. </w:t>
      </w:r>
      <w:r>
        <w:t>__________________________________________</w:t>
      </w:r>
    </w:p>
    <w:p w14:paraId="2C60351E" w14:textId="77777777" w:rsidR="008F32C8" w:rsidRDefault="008F32C8"/>
    <w:p w14:paraId="01E28C8E" w14:textId="77777777" w:rsidR="008F32C8" w:rsidRDefault="008F32C8">
      <w:r>
        <w:t xml:space="preserve">4. </w:t>
      </w:r>
      <w:r>
        <w:t>__________________________________________</w:t>
      </w:r>
    </w:p>
    <w:p w14:paraId="6B36D017" w14:textId="77777777" w:rsidR="008F32C8" w:rsidRDefault="008F32C8"/>
    <w:p w14:paraId="30D9FE84" w14:textId="77777777" w:rsidR="008F32C8" w:rsidRDefault="008F32C8">
      <w:r>
        <w:t xml:space="preserve">5. </w:t>
      </w:r>
      <w:r>
        <w:t>__________________________________________</w:t>
      </w:r>
    </w:p>
    <w:p w14:paraId="3605D79C" w14:textId="77777777" w:rsidR="008F32C8" w:rsidRDefault="008F32C8"/>
    <w:p w14:paraId="192D445B" w14:textId="77777777" w:rsidR="008F32C8" w:rsidRDefault="008F32C8">
      <w:r>
        <w:t xml:space="preserve">6. </w:t>
      </w:r>
      <w:r>
        <w:t>__________________________________________</w:t>
      </w:r>
    </w:p>
    <w:p w14:paraId="78A411E0" w14:textId="77777777" w:rsidR="008F32C8" w:rsidRDefault="008F32C8"/>
    <w:p w14:paraId="494EAEC4" w14:textId="77777777" w:rsidR="008F32C8" w:rsidRDefault="008F32C8">
      <w:r>
        <w:t xml:space="preserve">7. </w:t>
      </w:r>
      <w:r>
        <w:t>__________________________________________</w:t>
      </w:r>
    </w:p>
    <w:p w14:paraId="6A9380B9" w14:textId="77777777" w:rsidR="008F32C8" w:rsidRDefault="008F32C8"/>
    <w:p w14:paraId="37BE2C26" w14:textId="77777777" w:rsidR="008F32C8" w:rsidRDefault="008F32C8">
      <w:r>
        <w:t xml:space="preserve">8. </w:t>
      </w:r>
      <w:r>
        <w:t>__________________________________________</w:t>
      </w:r>
    </w:p>
    <w:p w14:paraId="15B079B6" w14:textId="77777777" w:rsidR="008F32C8" w:rsidRDefault="008F32C8"/>
    <w:p w14:paraId="2E39EEAB" w14:textId="77777777" w:rsidR="008F32C8" w:rsidRDefault="008F32C8">
      <w:r>
        <w:t xml:space="preserve">9. </w:t>
      </w:r>
      <w:r>
        <w:t>__________________________________________</w:t>
      </w:r>
    </w:p>
    <w:p w14:paraId="7F85EEC2" w14:textId="77777777" w:rsidR="008F32C8" w:rsidRDefault="008F32C8"/>
    <w:p w14:paraId="5025841C" w14:textId="77777777" w:rsidR="008F32C8" w:rsidRDefault="008F32C8">
      <w:r>
        <w:t xml:space="preserve">10. </w:t>
      </w:r>
      <w:r>
        <w:t>__________________________________________</w:t>
      </w:r>
    </w:p>
    <w:p w14:paraId="4A49F4EC" w14:textId="77777777" w:rsidR="008F32C8" w:rsidRDefault="008F32C8"/>
    <w:sectPr w:rsidR="008F32C8" w:rsidSect="008F32C8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xMDI3MjAxMjYwNTRS0lEKTi0uzszPAykwrAUAhh91USwAAAA="/>
  </w:docVars>
  <w:rsids>
    <w:rsidRoot w:val="008F32C8"/>
    <w:rsid w:val="008F3103"/>
    <w:rsid w:val="008F32C8"/>
    <w:rsid w:val="00BE3506"/>
    <w:rsid w:val="00E97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3D461"/>
  <w15:chartTrackingRefBased/>
  <w15:docId w15:val="{4BFB9F09-88C6-41C3-BD70-F026EBC2B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2C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F32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7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71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9771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67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Daly</dc:creator>
  <cp:keywords/>
  <dc:description/>
  <cp:lastModifiedBy>Mike Daly</cp:lastModifiedBy>
  <cp:revision>2</cp:revision>
  <cp:lastPrinted>2015-12-01T22:40:00Z</cp:lastPrinted>
  <dcterms:created xsi:type="dcterms:W3CDTF">2015-12-01T22:32:00Z</dcterms:created>
  <dcterms:modified xsi:type="dcterms:W3CDTF">2015-12-01T23:04:00Z</dcterms:modified>
</cp:coreProperties>
</file>